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38DEBAC"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5D74CE">
        <w:rPr>
          <w:rFonts w:ascii="Arial" w:hAnsi="Arial"/>
          <w:sz w:val="48"/>
          <w:u w:val="single"/>
          <w:lang w:val="en-IO"/>
        </w:rPr>
        <w:t>Store Manager</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96F927A" w14:textId="77777777" w:rsidR="0043303D" w:rsidRDefault="0043303D" w:rsidP="0043303D">
      <w:pPr>
        <w:pStyle w:val="NormalWeb"/>
      </w:pPr>
      <w:r>
        <w:t xml:space="preserve">In today’s fast-paced retail and business environment, managing inventory efficiently is crucial for success. Manual stock tracking often leads to errors, overstocking, or shortages, which can affect customer satisfaction and business profitability. To overcome these challenges, the </w:t>
      </w:r>
      <w:r>
        <w:rPr>
          <w:rStyle w:val="Strong"/>
        </w:rPr>
        <w:t>Store Manager: Keep Track of Inventory</w:t>
      </w:r>
      <w:r>
        <w:t xml:space="preserve"> system is designed as a smart solution to monitor, update, and manage stock levels in real time.</w:t>
      </w:r>
    </w:p>
    <w:p w14:paraId="385313BC" w14:textId="77777777" w:rsidR="0043303D" w:rsidRDefault="0043303D" w:rsidP="0043303D">
      <w:pPr>
        <w:pStyle w:val="NormalWeb"/>
      </w:pPr>
      <w:r>
        <w:t>This system allows businesses to maintain an accurate record of inventory, track product availability, generate reports, and set alerts for low stock levels. By streamlining the inventory process, Store Manager minimizes human error, saves time, and ensures that businesses always have the right products available for their customers.</w:t>
      </w:r>
    </w:p>
    <w:p w14:paraId="7D1C4956" w14:textId="516EBF76" w:rsidR="0064074C" w:rsidRPr="0064074C" w:rsidRDefault="0043303D" w:rsidP="0043303D">
      <w:pPr>
        <w:pStyle w:val="NormalWeb"/>
      </w:pPr>
      <w:r>
        <w:t>The goal of this project is to create an easy-to-use, reliable, and scalable platform that benefits both small businesses and large enterprises, helping them make data-driven decisions about purchasing and stock management.</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264D2CC9" w:rsidR="00000655" w:rsidRPr="00CC3C3E" w:rsidRDefault="005D74CE" w:rsidP="00EB28B8">
      <w:pPr>
        <w:pStyle w:val="Compact"/>
        <w:numPr>
          <w:ilvl w:val="0"/>
          <w:numId w:val="2"/>
        </w:numPr>
        <w:jc w:val="both"/>
      </w:pPr>
      <w:r>
        <w:rPr>
          <w:rFonts w:ascii="Arial" w:hAnsi="Arial" w:cs="Arial"/>
          <w:b/>
          <w:bCs/>
          <w:color w:val="616873"/>
          <w:sz w:val="20"/>
          <w:szCs w:val="20"/>
          <w:shd w:val="clear" w:color="auto" w:fill="F9F9F9"/>
        </w:rPr>
        <w:t>SHAKIN S</w:t>
      </w:r>
    </w:p>
    <w:p w14:paraId="2863390C" w14:textId="133E9CD2" w:rsidR="00730866" w:rsidRDefault="005D74CE" w:rsidP="000258F3">
      <w:pPr>
        <w:pStyle w:val="Compact"/>
        <w:numPr>
          <w:ilvl w:val="0"/>
          <w:numId w:val="2"/>
        </w:numPr>
        <w:jc w:val="both"/>
      </w:pPr>
      <w:r>
        <w:rPr>
          <w:rFonts w:ascii="Arial" w:hAnsi="Arial" w:cs="Arial"/>
          <w:b/>
          <w:bCs/>
          <w:color w:val="616873"/>
          <w:sz w:val="20"/>
          <w:szCs w:val="20"/>
          <w:shd w:val="clear" w:color="auto" w:fill="FFFFFF"/>
        </w:rPr>
        <w:t>NAVEENKUMAR M</w:t>
      </w:r>
    </w:p>
    <w:p w14:paraId="60C02D5A" w14:textId="14AC1206" w:rsidR="00730866" w:rsidRDefault="005D74CE" w:rsidP="00EB28B8">
      <w:pPr>
        <w:pStyle w:val="Compact"/>
        <w:numPr>
          <w:ilvl w:val="0"/>
          <w:numId w:val="2"/>
        </w:numPr>
        <w:jc w:val="both"/>
      </w:pPr>
      <w:r>
        <w:rPr>
          <w:rFonts w:ascii="Arial" w:hAnsi="Arial" w:cs="Arial"/>
          <w:b/>
          <w:bCs/>
          <w:color w:val="616873"/>
          <w:sz w:val="20"/>
          <w:szCs w:val="20"/>
          <w:shd w:val="clear" w:color="auto" w:fill="F9F9F9"/>
        </w:rPr>
        <w:t>ABINAYA R</w:t>
      </w:r>
    </w:p>
    <w:p w14:paraId="70A4A5B9" w14:textId="2D056F6E" w:rsidR="00730866" w:rsidRPr="0064074C" w:rsidRDefault="005D74CE" w:rsidP="00EB28B8">
      <w:pPr>
        <w:pStyle w:val="Compact"/>
        <w:numPr>
          <w:ilvl w:val="0"/>
          <w:numId w:val="2"/>
        </w:numPr>
        <w:jc w:val="both"/>
      </w:pPr>
      <w:r>
        <w:rPr>
          <w:rFonts w:ascii="Arial" w:hAnsi="Arial" w:cs="Arial"/>
          <w:b/>
          <w:bCs/>
          <w:color w:val="616873"/>
          <w:sz w:val="20"/>
          <w:szCs w:val="20"/>
          <w:shd w:val="clear" w:color="auto" w:fill="FFFFFF"/>
        </w:rPr>
        <w:t>DHARSHINI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1874F16C"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fficient Inventory Tracking</w:t>
      </w:r>
    </w:p>
    <w:p w14:paraId="595E83CA" w14:textId="77777777" w:rsidR="0043303D" w:rsidRPr="0043303D" w:rsidRDefault="0043303D" w:rsidP="0043303D">
      <w:pPr>
        <w:numPr>
          <w:ilvl w:val="0"/>
          <w:numId w:val="21"/>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ovide an accurate system to record stock levels, product details, and availability in real time.</w:t>
      </w:r>
    </w:p>
    <w:p w14:paraId="19F2C822"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rror Reduction</w:t>
      </w:r>
    </w:p>
    <w:p w14:paraId="11F47B79" w14:textId="77777777" w:rsidR="0043303D" w:rsidRPr="0043303D" w:rsidRDefault="0043303D" w:rsidP="0043303D">
      <w:pPr>
        <w:numPr>
          <w:ilvl w:val="0"/>
          <w:numId w:val="22"/>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Minimize mistakes caused by manual entry and traditional paper-based methods.</w:t>
      </w:r>
    </w:p>
    <w:p w14:paraId="6B31907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lastRenderedPageBreak/>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tock Optimization</w:t>
      </w:r>
    </w:p>
    <w:p w14:paraId="6781332C" w14:textId="77777777" w:rsidR="0043303D" w:rsidRPr="0043303D" w:rsidRDefault="0043303D" w:rsidP="0043303D">
      <w:pPr>
        <w:numPr>
          <w:ilvl w:val="0"/>
          <w:numId w:val="23"/>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event overstocking and stockouts by setting automatic low-stock alerts and reorder notifications.</w:t>
      </w:r>
    </w:p>
    <w:p w14:paraId="6295137F"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Data-Driven Decisions</w:t>
      </w:r>
    </w:p>
    <w:p w14:paraId="0C19DA4A" w14:textId="77777777" w:rsidR="0043303D" w:rsidRPr="0043303D" w:rsidRDefault="0043303D" w:rsidP="0043303D">
      <w:pPr>
        <w:numPr>
          <w:ilvl w:val="0"/>
          <w:numId w:val="24"/>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able store owners and managers to generate reports and analyze inventory trends for better planning.</w:t>
      </w:r>
    </w:p>
    <w:p w14:paraId="56D7F29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User-Friendly Interface</w:t>
      </w:r>
    </w:p>
    <w:p w14:paraId="358377E8" w14:textId="77777777" w:rsidR="0043303D" w:rsidRPr="0043303D" w:rsidRDefault="0043303D" w:rsidP="0043303D">
      <w:pPr>
        <w:numPr>
          <w:ilvl w:val="0"/>
          <w:numId w:val="25"/>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Design a simple, intuitive system that can be easily used by staff with minimal training.</w:t>
      </w:r>
    </w:p>
    <w:p w14:paraId="0F9BD753"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calability</w:t>
      </w:r>
    </w:p>
    <w:p w14:paraId="68A04F09" w14:textId="77777777" w:rsidR="0043303D" w:rsidRPr="0043303D" w:rsidRDefault="0043303D" w:rsidP="0043303D">
      <w:pPr>
        <w:numPr>
          <w:ilvl w:val="0"/>
          <w:numId w:val="26"/>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sure the system can handle growth, supporting both small businesses and larger enterprises.</w:t>
      </w:r>
    </w:p>
    <w:p w14:paraId="6904FBD6"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Cost &amp; Time Efficiency</w:t>
      </w:r>
    </w:p>
    <w:p w14:paraId="7F3E2C56" w14:textId="77777777" w:rsidR="0043303D" w:rsidRPr="0043303D" w:rsidRDefault="0043303D" w:rsidP="0043303D">
      <w:pPr>
        <w:numPr>
          <w:ilvl w:val="0"/>
          <w:numId w:val="27"/>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Reduce operational costs and save time by automating routine inventory management tasks</w:t>
      </w:r>
    </w:p>
    <w:p w14:paraId="2F48775E" w14:textId="5ED12493"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3E6C96DC" w14:textId="77777777" w:rsidR="0043303D" w:rsidRDefault="0043303D" w:rsidP="0043303D">
      <w:pPr>
        <w:pStyle w:val="NormalWeb"/>
      </w:pPr>
      <w:r>
        <w:t xml:space="preserve">The </w:t>
      </w:r>
      <w:r>
        <w:rPr>
          <w:rStyle w:val="Strong"/>
        </w:rPr>
        <w:t>Store Manager: Keep Track of Inventory</w:t>
      </w:r>
      <w:r>
        <w:t xml:space="preserve"> system is a digital platform designed to simplify and automate the process of managing inventory for businesses of all sizes. It provides a centralized solution where store owners and staff can add, update, and monitor stock items with ease.</w:t>
      </w:r>
    </w:p>
    <w:p w14:paraId="66E44C89" w14:textId="77777777" w:rsidR="0043303D" w:rsidRDefault="0043303D" w:rsidP="0043303D">
      <w:pPr>
        <w:pStyle w:val="NormalWeb"/>
      </w:pPr>
      <w:r>
        <w:t>Key features include:</w:t>
      </w:r>
    </w:p>
    <w:p w14:paraId="5F592312" w14:textId="77777777" w:rsidR="0043303D" w:rsidRDefault="0043303D" w:rsidP="0043303D">
      <w:pPr>
        <w:pStyle w:val="NormalWeb"/>
        <w:numPr>
          <w:ilvl w:val="0"/>
          <w:numId w:val="28"/>
        </w:numPr>
      </w:pPr>
      <w:r>
        <w:rPr>
          <w:rStyle w:val="Strong"/>
        </w:rPr>
        <w:t>Product Management</w:t>
      </w:r>
      <w:r>
        <w:t>: Add, edit, or remove product details such as name, category, price, and quantity.</w:t>
      </w:r>
    </w:p>
    <w:p w14:paraId="79A35AAD" w14:textId="77777777" w:rsidR="0043303D" w:rsidRDefault="0043303D" w:rsidP="0043303D">
      <w:pPr>
        <w:pStyle w:val="NormalWeb"/>
        <w:numPr>
          <w:ilvl w:val="0"/>
          <w:numId w:val="28"/>
        </w:numPr>
      </w:pPr>
      <w:r>
        <w:rPr>
          <w:rStyle w:val="Strong"/>
        </w:rPr>
        <w:t>Stock Monitoring</w:t>
      </w:r>
      <w:r>
        <w:t>: Track current inventory levels in real time and set alerts for low or critical stock.</w:t>
      </w:r>
    </w:p>
    <w:p w14:paraId="0ADAA9B1" w14:textId="77777777" w:rsidR="0043303D" w:rsidRDefault="0043303D" w:rsidP="0043303D">
      <w:pPr>
        <w:pStyle w:val="NormalWeb"/>
        <w:numPr>
          <w:ilvl w:val="0"/>
          <w:numId w:val="28"/>
        </w:numPr>
      </w:pPr>
      <w:r>
        <w:rPr>
          <w:rStyle w:val="Strong"/>
        </w:rPr>
        <w:t>Reporting &amp; Analytics</w:t>
      </w:r>
      <w:r>
        <w:t>: Generate detailed reports on sales, stock movement, and trends to support decision-making.</w:t>
      </w:r>
    </w:p>
    <w:p w14:paraId="01ACB51C" w14:textId="77777777" w:rsidR="0043303D" w:rsidRDefault="0043303D" w:rsidP="0043303D">
      <w:pPr>
        <w:pStyle w:val="NormalWeb"/>
        <w:numPr>
          <w:ilvl w:val="0"/>
          <w:numId w:val="28"/>
        </w:numPr>
      </w:pPr>
      <w:r>
        <w:rPr>
          <w:rStyle w:val="Strong"/>
        </w:rPr>
        <w:t>Search &amp; Filter Options</w:t>
      </w:r>
      <w:r>
        <w:t>: Quickly locate products and manage categories efficiently.</w:t>
      </w:r>
    </w:p>
    <w:p w14:paraId="59ACA36D" w14:textId="77777777" w:rsidR="0043303D" w:rsidRDefault="0043303D" w:rsidP="0043303D">
      <w:pPr>
        <w:pStyle w:val="NormalWeb"/>
        <w:numPr>
          <w:ilvl w:val="0"/>
          <w:numId w:val="28"/>
        </w:numPr>
      </w:pPr>
      <w:r>
        <w:rPr>
          <w:rStyle w:val="Strong"/>
        </w:rPr>
        <w:t>User Access Control</w:t>
      </w:r>
      <w:r>
        <w:t>: Allow different roles (e.g., admin, staff) with specific permissions to ensure secure operations.</w:t>
      </w:r>
    </w:p>
    <w:p w14:paraId="4F06658A" w14:textId="77777777" w:rsidR="0043303D" w:rsidRDefault="0043303D" w:rsidP="0043303D">
      <w:pPr>
        <w:pStyle w:val="NormalWeb"/>
      </w:pPr>
      <w:r>
        <w:lastRenderedPageBreak/>
        <w:t>By automating these processes, Store Manager enhances accuracy, reduces losses, and ensures businesses can meet customer demand without disruption. The system is flexible and scalable, making it suitable for small retail shops, supermarkets, warehouses, and even large enterprises.</w:t>
      </w:r>
    </w:p>
    <w:p w14:paraId="5B334938" w14:textId="52025465" w:rsidR="00000655" w:rsidRDefault="00000655">
      <w:pPr>
        <w:pStyle w:val="FirstParagraph"/>
      </w:pPr>
    </w:p>
    <w:p w14:paraId="598CDC5C" w14:textId="6D0242BC" w:rsidR="00000655" w:rsidRPr="0043303D" w:rsidRDefault="0043303D">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Store Manager</w:t>
      </w:r>
    </w:p>
    <w:p w14:paraId="0BEE884C" w14:textId="5D3BAE34" w:rsidR="00000655" w:rsidRDefault="0043303D">
      <w:pPr>
        <w:pStyle w:val="FirstParagraph"/>
      </w:pPr>
      <w:r>
        <w:t xml:space="preserve">The </w:t>
      </w:r>
      <w:r>
        <w:rPr>
          <w:rStyle w:val="Strong"/>
        </w:rPr>
        <w:t>Browsing Inventory</w:t>
      </w:r>
      <w:r>
        <w:t xml:space="preserve"> feature allows store managers and staff to explore and locate products in the inventory efficiently, with rich filtering, search, and detail-views. It ensures visibility and quick access to what’s in stock, where it is, and what needs attention.</w:t>
      </w:r>
      <w:r w:rsidR="00E71D30">
        <w:rPr>
          <w:rFonts w:ascii="Arial" w:hAnsi="Arial"/>
        </w:rPr>
        <w:t>.</w:t>
      </w:r>
    </w:p>
    <w:p w14:paraId="58EF7B0A" w14:textId="12B9259C" w:rsidR="00000655" w:rsidRPr="0064074C" w:rsidRDefault="00E71D30">
      <w:pPr>
        <w:pStyle w:val="Heading3"/>
        <w:rPr>
          <w:u w:val="single"/>
        </w:rPr>
      </w:pPr>
      <w:bookmarkStart w:id="6" w:name="searching-recipes"/>
      <w:bookmarkEnd w:id="5"/>
      <w:r w:rsidRPr="0064074C">
        <w:rPr>
          <w:rFonts w:ascii="Arial" w:hAnsi="Arial"/>
          <w:sz w:val="36"/>
          <w:u w:val="single"/>
        </w:rPr>
        <w:t>Searchin</w:t>
      </w:r>
      <w:r w:rsidR="0042665B">
        <w:rPr>
          <w:rFonts w:ascii="Arial" w:hAnsi="Arial"/>
          <w:sz w:val="36"/>
          <w:u w:val="single"/>
        </w:rPr>
        <w:t xml:space="preserve">g </w:t>
      </w:r>
    </w:p>
    <w:p w14:paraId="6B45A254" w14:textId="77777777" w:rsidR="0042665B" w:rsidRDefault="0042665B" w:rsidP="0042665B">
      <w:pPr>
        <w:pStyle w:val="NormalWeb"/>
      </w:pPr>
      <w:r>
        <w:t xml:space="preserve">The </w:t>
      </w:r>
      <w:r>
        <w:rPr>
          <w:rStyle w:val="Strong"/>
        </w:rPr>
        <w:t>search functionality</w:t>
      </w:r>
      <w:r>
        <w:t xml:space="preserve"> allows you to quickly find products or items in your store’s inventory. This is essential for efficient inventory management, especially when the database grows large.</w:t>
      </w:r>
    </w:p>
    <w:p w14:paraId="69716268" w14:textId="77777777" w:rsidR="0042665B" w:rsidRDefault="0042665B" w:rsidP="0042665B">
      <w:pPr>
        <w:pStyle w:val="Heading4"/>
      </w:pPr>
      <w:r>
        <w:rPr>
          <w:rStyle w:val="Strong"/>
          <w:b w:val="0"/>
          <w:bCs/>
        </w:rPr>
        <w:t>Key Features of Searching</w:t>
      </w:r>
    </w:p>
    <w:p w14:paraId="3DD90D38" w14:textId="77777777" w:rsidR="0042665B" w:rsidRDefault="0042665B" w:rsidP="0042665B">
      <w:pPr>
        <w:pStyle w:val="NormalWeb"/>
        <w:numPr>
          <w:ilvl w:val="0"/>
          <w:numId w:val="30"/>
        </w:numPr>
      </w:pPr>
      <w:r>
        <w:rPr>
          <w:rStyle w:val="Strong"/>
        </w:rPr>
        <w:t>Search by Name</w:t>
      </w:r>
      <w:r>
        <w:t>:</w:t>
      </w:r>
    </w:p>
    <w:p w14:paraId="4ADCE43A" w14:textId="77777777" w:rsidR="0042665B" w:rsidRDefault="0042665B" w:rsidP="0042665B">
      <w:pPr>
        <w:pStyle w:val="NormalWeb"/>
        <w:numPr>
          <w:ilvl w:val="1"/>
          <w:numId w:val="30"/>
        </w:numPr>
      </w:pPr>
      <w:r>
        <w:t>Enter a product name or part of it.</w:t>
      </w:r>
    </w:p>
    <w:p w14:paraId="172C5878" w14:textId="77777777" w:rsidR="0042665B" w:rsidRDefault="0042665B" w:rsidP="0042665B">
      <w:pPr>
        <w:pStyle w:val="NormalWeb"/>
        <w:numPr>
          <w:ilvl w:val="1"/>
          <w:numId w:val="30"/>
        </w:numPr>
      </w:pPr>
      <w:r>
        <w:t>The system will display all matching items.</w:t>
      </w:r>
    </w:p>
    <w:p w14:paraId="1B4AAD71" w14:textId="77777777" w:rsidR="0042665B" w:rsidRDefault="0042665B" w:rsidP="0042665B">
      <w:pPr>
        <w:pStyle w:val="NormalWeb"/>
        <w:numPr>
          <w:ilvl w:val="1"/>
          <w:numId w:val="30"/>
        </w:numPr>
      </w:pPr>
      <w:r>
        <w:t xml:space="preserve">Example: Typing </w:t>
      </w:r>
      <w:r>
        <w:rPr>
          <w:rStyle w:val="HTMLCode"/>
        </w:rPr>
        <w:t>"apple"</w:t>
      </w:r>
      <w:r>
        <w:t xml:space="preserve"> shows </w:t>
      </w:r>
      <w:r>
        <w:rPr>
          <w:rStyle w:val="HTMLCode"/>
        </w:rPr>
        <w:t>"Apple Juice"</w:t>
      </w:r>
      <w:r>
        <w:t xml:space="preserve">, </w:t>
      </w:r>
      <w:r>
        <w:rPr>
          <w:rStyle w:val="HTMLCode"/>
        </w:rPr>
        <w:t>"Apple Pie"</w:t>
      </w:r>
      <w:r>
        <w:t>, etc.</w:t>
      </w:r>
    </w:p>
    <w:p w14:paraId="1AEC8439" w14:textId="77777777" w:rsidR="0042665B" w:rsidRDefault="0042665B" w:rsidP="0042665B">
      <w:pPr>
        <w:pStyle w:val="NormalWeb"/>
        <w:numPr>
          <w:ilvl w:val="0"/>
          <w:numId w:val="30"/>
        </w:numPr>
      </w:pPr>
      <w:r>
        <w:rPr>
          <w:rStyle w:val="Strong"/>
        </w:rPr>
        <w:t>Search by Category</w:t>
      </w:r>
      <w:r>
        <w:t>:</w:t>
      </w:r>
    </w:p>
    <w:p w14:paraId="7E992CB6" w14:textId="77777777" w:rsidR="0042665B" w:rsidRDefault="0042665B" w:rsidP="0042665B">
      <w:pPr>
        <w:pStyle w:val="NormalWeb"/>
        <w:numPr>
          <w:ilvl w:val="1"/>
          <w:numId w:val="30"/>
        </w:numPr>
      </w:pPr>
      <w:r>
        <w:t xml:space="preserve">Filter products by category like </w:t>
      </w:r>
      <w:r>
        <w:rPr>
          <w:rStyle w:val="HTMLCode"/>
        </w:rPr>
        <w:t>Beverages</w:t>
      </w:r>
      <w:r>
        <w:t xml:space="preserve">, </w:t>
      </w:r>
      <w:r>
        <w:rPr>
          <w:rStyle w:val="HTMLCode"/>
        </w:rPr>
        <w:t>Snacks</w:t>
      </w:r>
      <w:r>
        <w:t xml:space="preserve">, </w:t>
      </w:r>
      <w:r>
        <w:rPr>
          <w:rStyle w:val="HTMLCode"/>
        </w:rPr>
        <w:t>Dairy</w:t>
      </w:r>
      <w:r>
        <w:t>, etc.</w:t>
      </w:r>
    </w:p>
    <w:p w14:paraId="55553030" w14:textId="77777777" w:rsidR="0042665B" w:rsidRDefault="0042665B" w:rsidP="0042665B">
      <w:pPr>
        <w:pStyle w:val="NormalWeb"/>
        <w:numPr>
          <w:ilvl w:val="1"/>
          <w:numId w:val="30"/>
        </w:numPr>
      </w:pPr>
      <w:r>
        <w:t>Useful for getting a category-specific view.</w:t>
      </w:r>
    </w:p>
    <w:p w14:paraId="402674D5" w14:textId="77777777" w:rsidR="0042665B" w:rsidRDefault="0042665B" w:rsidP="0042665B">
      <w:pPr>
        <w:pStyle w:val="NormalWeb"/>
        <w:numPr>
          <w:ilvl w:val="0"/>
          <w:numId w:val="30"/>
        </w:numPr>
      </w:pPr>
      <w:r>
        <w:rPr>
          <w:rStyle w:val="Strong"/>
        </w:rPr>
        <w:t>Search by SKU or ID</w:t>
      </w:r>
      <w:r>
        <w:t>:</w:t>
      </w:r>
    </w:p>
    <w:p w14:paraId="1E5CEF97" w14:textId="77777777" w:rsidR="0042665B" w:rsidRDefault="0042665B" w:rsidP="0042665B">
      <w:pPr>
        <w:pStyle w:val="NormalWeb"/>
        <w:numPr>
          <w:ilvl w:val="1"/>
          <w:numId w:val="30"/>
        </w:numPr>
      </w:pPr>
      <w:r>
        <w:t>If each item has a unique identifier (SKU), you can search using that for precise results.</w:t>
      </w:r>
    </w:p>
    <w:p w14:paraId="6E603005" w14:textId="77777777" w:rsidR="0042665B" w:rsidRDefault="0042665B" w:rsidP="0042665B">
      <w:pPr>
        <w:pStyle w:val="NormalWeb"/>
        <w:numPr>
          <w:ilvl w:val="0"/>
          <w:numId w:val="30"/>
        </w:numPr>
      </w:pPr>
      <w:r>
        <w:rPr>
          <w:rStyle w:val="Strong"/>
        </w:rPr>
        <w:t>Real-Time Filtering (Optional)</w:t>
      </w:r>
      <w:r>
        <w:t>:</w:t>
      </w:r>
    </w:p>
    <w:p w14:paraId="7B1F2A8C" w14:textId="77777777" w:rsidR="0042665B" w:rsidRDefault="0042665B" w:rsidP="0042665B">
      <w:pPr>
        <w:pStyle w:val="NormalWeb"/>
        <w:numPr>
          <w:ilvl w:val="1"/>
          <w:numId w:val="30"/>
        </w:numPr>
      </w:pPr>
      <w:r>
        <w:t>As you type in the search bar, results appear dynamically.</w:t>
      </w:r>
    </w:p>
    <w:p w14:paraId="75B02B13" w14:textId="77777777" w:rsidR="0042665B" w:rsidRDefault="0042665B" w:rsidP="0042665B">
      <w:pPr>
        <w:pStyle w:val="NormalWeb"/>
        <w:numPr>
          <w:ilvl w:val="1"/>
          <w:numId w:val="30"/>
        </w:numPr>
      </w:pPr>
      <w:r>
        <w:t>Improves speed and usability.</w:t>
      </w:r>
    </w:p>
    <w:p w14:paraId="765007A5" w14:textId="18BB7A0A" w:rsidR="00000655" w:rsidRDefault="00E71D30">
      <w:pPr>
        <w:pStyle w:val="FirstParagraph"/>
      </w:pPr>
      <w:r>
        <w:rPr>
          <w:rFonts w:ascii="Arial" w:hAnsi="Arial"/>
        </w:rPr>
        <w:t>.</w:t>
      </w:r>
    </w:p>
    <w:p w14:paraId="77423D0C" w14:textId="04AC5B89" w:rsidR="00000655" w:rsidRPr="0064074C" w:rsidRDefault="0042665B">
      <w:pPr>
        <w:pStyle w:val="Heading3"/>
        <w:rPr>
          <w:u w:val="single"/>
        </w:rPr>
      </w:pPr>
      <w:bookmarkStart w:id="7" w:name="managing-recipes"/>
      <w:bookmarkEnd w:id="6"/>
      <w:r>
        <w:rPr>
          <w:rFonts w:ascii="Arial" w:hAnsi="Arial"/>
          <w:sz w:val="36"/>
          <w:u w:val="single"/>
        </w:rPr>
        <w:t xml:space="preserve">Managing </w:t>
      </w:r>
    </w:p>
    <w:p w14:paraId="78427923" w14:textId="77777777" w:rsidR="0042665B" w:rsidRDefault="0042665B" w:rsidP="0042665B">
      <w:pPr>
        <w:pStyle w:val="NormalWeb"/>
      </w:pPr>
      <w:r>
        <w:rPr>
          <w:rStyle w:val="Strong"/>
        </w:rPr>
        <w:t>Managing</w:t>
      </w:r>
      <w:r>
        <w:t xml:space="preserve"> refers to all the actions you take to </w:t>
      </w:r>
      <w:r>
        <w:rPr>
          <w:rStyle w:val="Strong"/>
        </w:rPr>
        <w:t>organize, update, and maintain your inventory</w:t>
      </w:r>
      <w:r>
        <w:t xml:space="preserve"> effectively. It ensures your store runs smoothly and you always know the stock levels.</w:t>
      </w:r>
    </w:p>
    <w:p w14:paraId="292E3CD6" w14:textId="77777777" w:rsidR="0042665B" w:rsidRDefault="0042665B" w:rsidP="0042665B">
      <w:pPr>
        <w:pStyle w:val="Heading4"/>
      </w:pPr>
      <w:r>
        <w:rPr>
          <w:rStyle w:val="Strong"/>
          <w:b w:val="0"/>
          <w:bCs/>
        </w:rPr>
        <w:t>Key Features of Inventory Management</w:t>
      </w:r>
    </w:p>
    <w:p w14:paraId="6DE0A0CD" w14:textId="77777777" w:rsidR="0042665B" w:rsidRDefault="0042665B" w:rsidP="0042665B">
      <w:pPr>
        <w:pStyle w:val="NormalWeb"/>
        <w:numPr>
          <w:ilvl w:val="0"/>
          <w:numId w:val="31"/>
        </w:numPr>
      </w:pPr>
      <w:r>
        <w:rPr>
          <w:rStyle w:val="Strong"/>
        </w:rPr>
        <w:t>Add New Products</w:t>
      </w:r>
    </w:p>
    <w:p w14:paraId="5D85C81D" w14:textId="77777777" w:rsidR="0042665B" w:rsidRDefault="0042665B" w:rsidP="0042665B">
      <w:pPr>
        <w:pStyle w:val="NormalWeb"/>
        <w:numPr>
          <w:ilvl w:val="1"/>
          <w:numId w:val="31"/>
        </w:numPr>
      </w:pPr>
      <w:r>
        <w:t>Enter details like product name, category, SKU/ID, price, and quantity.</w:t>
      </w:r>
    </w:p>
    <w:p w14:paraId="705AF33F" w14:textId="77777777" w:rsidR="0042665B" w:rsidRDefault="0042665B" w:rsidP="0042665B">
      <w:pPr>
        <w:pStyle w:val="NormalWeb"/>
        <w:numPr>
          <w:ilvl w:val="1"/>
          <w:numId w:val="31"/>
        </w:numPr>
      </w:pPr>
      <w:r>
        <w:t xml:space="preserve">Example: Add </w:t>
      </w:r>
      <w:r>
        <w:rPr>
          <w:rStyle w:val="HTMLCode"/>
        </w:rPr>
        <w:t>"Orange Juice"</w:t>
      </w:r>
      <w:r>
        <w:t xml:space="preserve"> with quantity </w:t>
      </w:r>
      <w:r>
        <w:rPr>
          <w:rStyle w:val="HTMLCode"/>
        </w:rPr>
        <w:t>50</w:t>
      </w:r>
      <w:r>
        <w:t xml:space="preserve">, category </w:t>
      </w:r>
      <w:r>
        <w:rPr>
          <w:rStyle w:val="HTMLCode"/>
        </w:rPr>
        <w:t>"Beverages"</w:t>
      </w:r>
      <w:r>
        <w:t>.</w:t>
      </w:r>
    </w:p>
    <w:p w14:paraId="6C32BB9C" w14:textId="77777777" w:rsidR="0042665B" w:rsidRDefault="0042665B" w:rsidP="0042665B">
      <w:pPr>
        <w:pStyle w:val="NormalWeb"/>
        <w:numPr>
          <w:ilvl w:val="0"/>
          <w:numId w:val="31"/>
        </w:numPr>
      </w:pPr>
      <w:r>
        <w:rPr>
          <w:rStyle w:val="Strong"/>
        </w:rPr>
        <w:t>Update Existing Products</w:t>
      </w:r>
    </w:p>
    <w:p w14:paraId="71543619" w14:textId="77777777" w:rsidR="0042665B" w:rsidRDefault="0042665B" w:rsidP="0042665B">
      <w:pPr>
        <w:pStyle w:val="NormalWeb"/>
        <w:numPr>
          <w:ilvl w:val="1"/>
          <w:numId w:val="31"/>
        </w:numPr>
      </w:pPr>
      <w:r>
        <w:lastRenderedPageBreak/>
        <w:t>Modify stock quantity, price, or product details.</w:t>
      </w:r>
    </w:p>
    <w:p w14:paraId="46AC429C" w14:textId="77777777" w:rsidR="0042665B" w:rsidRDefault="0042665B" w:rsidP="0042665B">
      <w:pPr>
        <w:pStyle w:val="NormalWeb"/>
        <w:numPr>
          <w:ilvl w:val="1"/>
          <w:numId w:val="31"/>
        </w:numPr>
      </w:pPr>
      <w:r>
        <w:t xml:space="preserve">Example: Increase quantity of </w:t>
      </w:r>
      <w:r>
        <w:rPr>
          <w:rStyle w:val="HTMLCode"/>
        </w:rPr>
        <w:t>"Apple Pie"</w:t>
      </w:r>
      <w:r>
        <w:t xml:space="preserve"> from </w:t>
      </w:r>
      <w:r>
        <w:rPr>
          <w:rStyle w:val="HTMLCode"/>
        </w:rPr>
        <w:t>20</w:t>
      </w:r>
      <w:r>
        <w:t xml:space="preserve"> to </w:t>
      </w:r>
      <w:r>
        <w:rPr>
          <w:rStyle w:val="HTMLCode"/>
        </w:rPr>
        <w:t>35</w:t>
      </w:r>
      <w:r>
        <w:t>.</w:t>
      </w:r>
    </w:p>
    <w:p w14:paraId="5984394E" w14:textId="77777777" w:rsidR="0042665B" w:rsidRDefault="0042665B" w:rsidP="0042665B">
      <w:pPr>
        <w:pStyle w:val="NormalWeb"/>
        <w:numPr>
          <w:ilvl w:val="0"/>
          <w:numId w:val="31"/>
        </w:numPr>
      </w:pPr>
      <w:r>
        <w:rPr>
          <w:rStyle w:val="Strong"/>
        </w:rPr>
        <w:t>Delete Products</w:t>
      </w:r>
    </w:p>
    <w:p w14:paraId="40974EFC" w14:textId="77777777" w:rsidR="0042665B" w:rsidRDefault="0042665B" w:rsidP="0042665B">
      <w:pPr>
        <w:pStyle w:val="NormalWeb"/>
        <w:numPr>
          <w:ilvl w:val="1"/>
          <w:numId w:val="31"/>
        </w:numPr>
      </w:pPr>
      <w:r>
        <w:t>Remove discontinued or unavailable items from inventory.</w:t>
      </w:r>
    </w:p>
    <w:p w14:paraId="07BDF7BC" w14:textId="77777777" w:rsidR="0042665B" w:rsidRDefault="0042665B" w:rsidP="0042665B">
      <w:pPr>
        <w:pStyle w:val="NormalWeb"/>
        <w:numPr>
          <w:ilvl w:val="1"/>
          <w:numId w:val="31"/>
        </w:numPr>
      </w:pPr>
      <w:r>
        <w:t xml:space="preserve">Example: Remove </w:t>
      </w:r>
      <w:r>
        <w:rPr>
          <w:rStyle w:val="HTMLCode"/>
        </w:rPr>
        <w:t>"Expired Milk"</w:t>
      </w:r>
      <w:r>
        <w:t xml:space="preserve"> from the database.</w:t>
      </w:r>
    </w:p>
    <w:p w14:paraId="1DD5A723" w14:textId="77777777" w:rsidR="0042665B" w:rsidRDefault="0042665B" w:rsidP="0042665B">
      <w:pPr>
        <w:pStyle w:val="NormalWeb"/>
        <w:numPr>
          <w:ilvl w:val="0"/>
          <w:numId w:val="31"/>
        </w:numPr>
      </w:pPr>
      <w:r>
        <w:rPr>
          <w:rStyle w:val="Strong"/>
        </w:rPr>
        <w:t>Track Stock Levels</w:t>
      </w:r>
    </w:p>
    <w:p w14:paraId="2879BA44" w14:textId="77777777" w:rsidR="0042665B" w:rsidRDefault="0042665B" w:rsidP="0042665B">
      <w:pPr>
        <w:pStyle w:val="NormalWeb"/>
        <w:numPr>
          <w:ilvl w:val="1"/>
          <w:numId w:val="31"/>
        </w:numPr>
      </w:pPr>
      <w:r>
        <w:t>Monitor which items are low, in stock, or overstocked.</w:t>
      </w:r>
    </w:p>
    <w:p w14:paraId="60EB804B" w14:textId="77777777" w:rsidR="0042665B" w:rsidRDefault="0042665B" w:rsidP="0042665B">
      <w:pPr>
        <w:pStyle w:val="NormalWeb"/>
        <w:numPr>
          <w:ilvl w:val="1"/>
          <w:numId w:val="31"/>
        </w:numPr>
      </w:pPr>
      <w:r>
        <w:t>Optional: Generate alerts for low-stock items.</w:t>
      </w:r>
    </w:p>
    <w:p w14:paraId="45A5A2EC" w14:textId="77777777" w:rsidR="0042665B" w:rsidRDefault="0042665B" w:rsidP="0042665B">
      <w:pPr>
        <w:pStyle w:val="NormalWeb"/>
        <w:numPr>
          <w:ilvl w:val="0"/>
          <w:numId w:val="31"/>
        </w:numPr>
      </w:pPr>
      <w:r>
        <w:rPr>
          <w:rStyle w:val="Strong"/>
        </w:rPr>
        <w:t>Categorize Products</w:t>
      </w:r>
    </w:p>
    <w:p w14:paraId="7E68243A" w14:textId="77777777" w:rsidR="0042665B" w:rsidRDefault="0042665B" w:rsidP="0042665B">
      <w:pPr>
        <w:pStyle w:val="NormalWeb"/>
        <w:numPr>
          <w:ilvl w:val="1"/>
          <w:numId w:val="31"/>
        </w:numPr>
      </w:pPr>
      <w:r>
        <w:t>Organize inventory by categories for easy management.</w:t>
      </w:r>
    </w:p>
    <w:p w14:paraId="7C42C5DE" w14:textId="77777777" w:rsidR="0042665B" w:rsidRDefault="0042665B" w:rsidP="0042665B">
      <w:pPr>
        <w:pStyle w:val="NormalWeb"/>
        <w:numPr>
          <w:ilvl w:val="1"/>
          <w:numId w:val="31"/>
        </w:numPr>
      </w:pPr>
      <w:r>
        <w:t xml:space="preserve">Example: </w:t>
      </w:r>
      <w:r>
        <w:rPr>
          <w:rStyle w:val="HTMLCode"/>
        </w:rPr>
        <w:t>"Dairy"</w:t>
      </w:r>
      <w:r>
        <w:t xml:space="preserve">, </w:t>
      </w:r>
      <w:r>
        <w:rPr>
          <w:rStyle w:val="HTMLCode"/>
        </w:rPr>
        <w:t>"Snacks"</w:t>
      </w:r>
      <w:r>
        <w:t xml:space="preserve">, </w:t>
      </w:r>
      <w:r>
        <w:rPr>
          <w:rStyle w:val="HTMLCode"/>
        </w:rPr>
        <w:t>"Beverages"</w:t>
      </w:r>
      <w:r>
        <w:t>.</w:t>
      </w:r>
    </w:p>
    <w:p w14:paraId="28ADDF25" w14:textId="77777777" w:rsidR="0042665B" w:rsidRDefault="0042665B" w:rsidP="0042665B">
      <w:pPr>
        <w:pStyle w:val="NormalWeb"/>
        <w:numPr>
          <w:ilvl w:val="0"/>
          <w:numId w:val="31"/>
        </w:numPr>
      </w:pPr>
      <w:r>
        <w:rPr>
          <w:rStyle w:val="Strong"/>
        </w:rPr>
        <w:t>Search &amp; Filter Integration</w:t>
      </w:r>
    </w:p>
    <w:p w14:paraId="31564DE8" w14:textId="77777777" w:rsidR="0042665B" w:rsidRDefault="0042665B" w:rsidP="0042665B">
      <w:pPr>
        <w:pStyle w:val="NormalWeb"/>
        <w:numPr>
          <w:ilvl w:val="1"/>
          <w:numId w:val="31"/>
        </w:numPr>
      </w:pPr>
      <w:r>
        <w:t xml:space="preserve">Combine with the </w:t>
      </w:r>
      <w:r>
        <w:rPr>
          <w:rStyle w:val="Strong"/>
        </w:rPr>
        <w:t>search feature</w:t>
      </w:r>
      <w:r>
        <w:t xml:space="preserve"> to manage items quickly without scrolling through the full inventory list.</w:t>
      </w:r>
    </w:p>
    <w:p w14:paraId="432CFC28" w14:textId="49DE8288" w:rsidR="00000655" w:rsidRDefault="0042665B">
      <w:pPr>
        <w:pStyle w:val="FirstParagraph"/>
      </w:pPr>
      <w:r>
        <w:rPr>
          <w:rFonts w:ascii="Arial" w:hAnsi="Arial"/>
        </w:rPr>
        <w:t>.</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5BC6897D" w14:textId="77777777" w:rsidR="0042665B" w:rsidRDefault="0042665B" w:rsidP="0042665B">
      <w:pPr>
        <w:pStyle w:val="NormalWeb"/>
      </w:pPr>
      <w:bookmarkStart w:id="9" w:name="architecture"/>
      <w:bookmarkEnd w:id="4"/>
      <w:bookmarkEnd w:id="8"/>
      <w:r>
        <w:t xml:space="preserve">A </w:t>
      </w:r>
      <w:r>
        <w:rPr>
          <w:rStyle w:val="Strong"/>
        </w:rPr>
        <w:t>user-friendly interface</w:t>
      </w:r>
      <w:r>
        <w:t xml:space="preserve"> ensures that anyone using your Store Manager can </w:t>
      </w:r>
      <w:r>
        <w:rPr>
          <w:rStyle w:val="Strong"/>
        </w:rPr>
        <w:t>easily navigate, understand, and perform tasks</w:t>
      </w:r>
      <w:r>
        <w:t xml:space="preserve"> without confusion or errors. This is crucial for efficiency, especially for store staff who may not be tech-savvy.</w:t>
      </w:r>
    </w:p>
    <w:p w14:paraId="6A956436" w14:textId="77777777" w:rsidR="0042665B" w:rsidRDefault="0042665B" w:rsidP="0042665B">
      <w:pPr>
        <w:pStyle w:val="Heading4"/>
      </w:pPr>
      <w:r>
        <w:rPr>
          <w:rStyle w:val="Strong"/>
          <w:b w:val="0"/>
          <w:bCs/>
        </w:rPr>
        <w:t>Key Features</w:t>
      </w:r>
    </w:p>
    <w:p w14:paraId="003269BA" w14:textId="77777777" w:rsidR="0042665B" w:rsidRDefault="0042665B" w:rsidP="0042665B">
      <w:pPr>
        <w:pStyle w:val="NormalWeb"/>
        <w:numPr>
          <w:ilvl w:val="0"/>
          <w:numId w:val="33"/>
        </w:numPr>
      </w:pPr>
      <w:r>
        <w:rPr>
          <w:rStyle w:val="Strong"/>
        </w:rPr>
        <w:t>Clean Layout</w:t>
      </w:r>
    </w:p>
    <w:p w14:paraId="290EAC95" w14:textId="77777777" w:rsidR="0042665B" w:rsidRDefault="0042665B" w:rsidP="0042665B">
      <w:pPr>
        <w:pStyle w:val="NormalWeb"/>
        <w:numPr>
          <w:ilvl w:val="1"/>
          <w:numId w:val="33"/>
        </w:numPr>
      </w:pPr>
      <w:r>
        <w:t xml:space="preserve">Organized sections for </w:t>
      </w:r>
      <w:r>
        <w:rPr>
          <w:rStyle w:val="Strong"/>
        </w:rPr>
        <w:t>Inventory List</w:t>
      </w:r>
      <w:r>
        <w:t xml:space="preserve">, </w:t>
      </w:r>
      <w:r>
        <w:rPr>
          <w:rStyle w:val="Strong"/>
        </w:rPr>
        <w:t>Search</w:t>
      </w:r>
      <w:r>
        <w:t xml:space="preserve">, </w:t>
      </w:r>
      <w:r>
        <w:rPr>
          <w:rStyle w:val="Strong"/>
        </w:rPr>
        <w:t>Add/Edit/Delete Products</w:t>
      </w:r>
      <w:r>
        <w:t xml:space="preserve">, and </w:t>
      </w:r>
      <w:r>
        <w:rPr>
          <w:rStyle w:val="Strong"/>
        </w:rPr>
        <w:t>Reports</w:t>
      </w:r>
      <w:r>
        <w:t>.</w:t>
      </w:r>
    </w:p>
    <w:p w14:paraId="32FFA9D2" w14:textId="77777777" w:rsidR="0042665B" w:rsidRDefault="0042665B" w:rsidP="0042665B">
      <w:pPr>
        <w:pStyle w:val="NormalWeb"/>
        <w:numPr>
          <w:ilvl w:val="1"/>
          <w:numId w:val="33"/>
        </w:numPr>
      </w:pPr>
      <w:r>
        <w:t>Avoids clutter to help users focus on essential tasks.</w:t>
      </w:r>
    </w:p>
    <w:p w14:paraId="1522AF6A" w14:textId="77777777" w:rsidR="0042665B" w:rsidRDefault="0042665B" w:rsidP="0042665B">
      <w:pPr>
        <w:pStyle w:val="NormalWeb"/>
        <w:numPr>
          <w:ilvl w:val="0"/>
          <w:numId w:val="33"/>
        </w:numPr>
      </w:pPr>
      <w:r>
        <w:rPr>
          <w:rStyle w:val="Strong"/>
        </w:rPr>
        <w:t>Intuitive Navigation</w:t>
      </w:r>
    </w:p>
    <w:p w14:paraId="6EB02BFA" w14:textId="77777777" w:rsidR="0042665B" w:rsidRDefault="0042665B" w:rsidP="0042665B">
      <w:pPr>
        <w:pStyle w:val="NormalWeb"/>
        <w:numPr>
          <w:ilvl w:val="1"/>
          <w:numId w:val="33"/>
        </w:numPr>
      </w:pPr>
      <w:r>
        <w:t>Clear menus, buttons, and labels.</w:t>
      </w:r>
    </w:p>
    <w:p w14:paraId="7794180B" w14:textId="77777777" w:rsidR="0042665B" w:rsidRDefault="0042665B" w:rsidP="0042665B">
      <w:pPr>
        <w:pStyle w:val="NormalWeb"/>
        <w:numPr>
          <w:ilvl w:val="1"/>
          <w:numId w:val="33"/>
        </w:numPr>
      </w:pPr>
      <w:r>
        <w:t>Users can quickly find what they need, such as adding a product or checking stock.</w:t>
      </w:r>
    </w:p>
    <w:p w14:paraId="076B5283" w14:textId="77777777" w:rsidR="0042665B" w:rsidRDefault="0042665B" w:rsidP="0042665B">
      <w:pPr>
        <w:pStyle w:val="NormalWeb"/>
        <w:numPr>
          <w:ilvl w:val="0"/>
          <w:numId w:val="33"/>
        </w:numPr>
      </w:pPr>
      <w:r>
        <w:rPr>
          <w:rStyle w:val="Strong"/>
        </w:rPr>
        <w:t>Responsive Design</w:t>
      </w:r>
    </w:p>
    <w:p w14:paraId="3B493073" w14:textId="77777777" w:rsidR="0042665B" w:rsidRDefault="0042665B" w:rsidP="0042665B">
      <w:pPr>
        <w:pStyle w:val="NormalWeb"/>
        <w:numPr>
          <w:ilvl w:val="1"/>
          <w:numId w:val="33"/>
        </w:numPr>
      </w:pPr>
      <w:r>
        <w:t>Works smoothly on different devices: desktops, tablets, and mobiles.</w:t>
      </w:r>
    </w:p>
    <w:p w14:paraId="01D482D9" w14:textId="77777777" w:rsidR="0042665B" w:rsidRDefault="0042665B" w:rsidP="0042665B">
      <w:pPr>
        <w:pStyle w:val="NormalWeb"/>
        <w:numPr>
          <w:ilvl w:val="1"/>
          <w:numId w:val="33"/>
        </w:numPr>
      </w:pPr>
      <w:r>
        <w:t>Ensures usability in various working environments.</w:t>
      </w:r>
    </w:p>
    <w:p w14:paraId="50AC74DB" w14:textId="77777777" w:rsidR="0042665B" w:rsidRDefault="0042665B" w:rsidP="0042665B">
      <w:pPr>
        <w:pStyle w:val="NormalWeb"/>
        <w:numPr>
          <w:ilvl w:val="0"/>
          <w:numId w:val="33"/>
        </w:numPr>
      </w:pPr>
      <w:r>
        <w:rPr>
          <w:rStyle w:val="Strong"/>
        </w:rPr>
        <w:t>Visual Feedback</w:t>
      </w:r>
    </w:p>
    <w:p w14:paraId="030BCDFB" w14:textId="77777777" w:rsidR="0042665B" w:rsidRDefault="0042665B" w:rsidP="0042665B">
      <w:pPr>
        <w:pStyle w:val="NormalWeb"/>
        <w:numPr>
          <w:ilvl w:val="1"/>
          <w:numId w:val="33"/>
        </w:numPr>
      </w:pPr>
      <w:r>
        <w:t>Highlight selected items, show success messages after actions, and warnings for errors.</w:t>
      </w:r>
    </w:p>
    <w:p w14:paraId="76E9C72F" w14:textId="77777777" w:rsidR="0042665B" w:rsidRDefault="0042665B" w:rsidP="0042665B">
      <w:pPr>
        <w:pStyle w:val="NormalWeb"/>
        <w:numPr>
          <w:ilvl w:val="1"/>
          <w:numId w:val="33"/>
        </w:numPr>
      </w:pPr>
      <w:r>
        <w:t>Example: After updating a product quantity, display “Update Successful.”</w:t>
      </w:r>
    </w:p>
    <w:p w14:paraId="018B4E57" w14:textId="77777777" w:rsidR="0042665B" w:rsidRDefault="0042665B" w:rsidP="0042665B">
      <w:pPr>
        <w:pStyle w:val="NormalWeb"/>
        <w:numPr>
          <w:ilvl w:val="0"/>
          <w:numId w:val="33"/>
        </w:numPr>
      </w:pPr>
      <w:r>
        <w:rPr>
          <w:rStyle w:val="Strong"/>
        </w:rPr>
        <w:t>Search &amp; Filter Accessibility</w:t>
      </w:r>
    </w:p>
    <w:p w14:paraId="5849182D" w14:textId="77777777" w:rsidR="0042665B" w:rsidRDefault="0042665B" w:rsidP="0042665B">
      <w:pPr>
        <w:pStyle w:val="NormalWeb"/>
        <w:numPr>
          <w:ilvl w:val="1"/>
          <w:numId w:val="33"/>
        </w:numPr>
      </w:pPr>
      <w:r>
        <w:t>Search bars and filters are easy to locate and use.</w:t>
      </w:r>
    </w:p>
    <w:p w14:paraId="07315583" w14:textId="77777777" w:rsidR="0042665B" w:rsidRDefault="0042665B" w:rsidP="0042665B">
      <w:pPr>
        <w:pStyle w:val="NormalWeb"/>
        <w:numPr>
          <w:ilvl w:val="1"/>
          <w:numId w:val="33"/>
        </w:numPr>
      </w:pPr>
      <w:r>
        <w:t>Helps users find products quickly without scrolling through long lists</w:t>
      </w:r>
    </w:p>
    <w:p w14:paraId="536C11EF" w14:textId="77777777" w:rsidR="00000655" w:rsidRPr="0064074C" w:rsidRDefault="00E71D30">
      <w:pPr>
        <w:pStyle w:val="Heading2"/>
        <w:rPr>
          <w:u w:val="single"/>
        </w:rPr>
      </w:pPr>
      <w:r w:rsidRPr="0064074C">
        <w:rPr>
          <w:rFonts w:ascii="Arial" w:hAnsi="Arial"/>
          <w:sz w:val="40"/>
          <w:u w:val="single"/>
        </w:rPr>
        <w:lastRenderedPageBreak/>
        <w:t>Architecture</w:t>
      </w:r>
    </w:p>
    <w:p w14:paraId="73F8E273" w14:textId="0A90F9AC" w:rsidR="00000655" w:rsidRDefault="00E71D30">
      <w:pPr>
        <w:pStyle w:val="FirstParagraph"/>
        <w:rPr>
          <w:rFonts w:ascii="Arial" w:hAnsi="Arial"/>
        </w:rPr>
      </w:pPr>
      <w:r>
        <w:rPr>
          <w:rFonts w:ascii="Arial" w:hAnsi="Arial"/>
        </w:rPr>
        <w:t xml:space="preserve">The architecture of the </w:t>
      </w:r>
      <w:r w:rsidR="004F2667">
        <w:rPr>
          <w:rFonts w:ascii="Arial" w:hAnsi="Arial"/>
          <w:b/>
          <w:bCs/>
          <w:lang w:val="en-IO"/>
        </w:rPr>
        <w:t>Store Manager</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37797DA2" w14:textId="77777777" w:rsidR="0042665B" w:rsidRDefault="0042665B" w:rsidP="0042665B">
      <w:pPr>
        <w:pStyle w:val="NormalWeb"/>
      </w:pPr>
      <w:r>
        <w:rPr>
          <w:rStyle w:val="Strong"/>
        </w:rPr>
        <w:t>State Management</w:t>
      </w:r>
      <w:r>
        <w:t xml:space="preserve"> refers to how your application </w:t>
      </w:r>
      <w:r>
        <w:rPr>
          <w:rStyle w:val="Strong"/>
        </w:rPr>
        <w:t>keeps track of the current data and updates</w:t>
      </w:r>
      <w:r>
        <w:t xml:space="preserve"> across different parts of the inventory system. In other words, it ensures that the inventory information stays consistent whenever you </w:t>
      </w:r>
      <w:r>
        <w:rPr>
          <w:rStyle w:val="Strong"/>
        </w:rPr>
        <w:t>add, update, delete, or search products</w:t>
      </w:r>
      <w:r>
        <w:t>.</w:t>
      </w:r>
    </w:p>
    <w:p w14:paraId="4AD57AA1" w14:textId="77777777" w:rsidR="0042665B" w:rsidRDefault="0042665B" w:rsidP="0042665B">
      <w:pPr>
        <w:pStyle w:val="Heading4"/>
      </w:pPr>
      <w:r>
        <w:rPr>
          <w:rStyle w:val="Strong"/>
          <w:b w:val="0"/>
          <w:bCs/>
        </w:rPr>
        <w:t>Key Concepts</w:t>
      </w:r>
    </w:p>
    <w:p w14:paraId="7ACE56F7" w14:textId="77777777" w:rsidR="0042665B" w:rsidRDefault="0042665B" w:rsidP="0042665B">
      <w:pPr>
        <w:pStyle w:val="NormalWeb"/>
        <w:numPr>
          <w:ilvl w:val="0"/>
          <w:numId w:val="32"/>
        </w:numPr>
      </w:pPr>
      <w:r>
        <w:rPr>
          <w:rStyle w:val="Strong"/>
        </w:rPr>
        <w:t>State</w:t>
      </w:r>
    </w:p>
    <w:p w14:paraId="58EB31D2" w14:textId="77777777" w:rsidR="0042665B" w:rsidRDefault="0042665B" w:rsidP="0042665B">
      <w:pPr>
        <w:pStyle w:val="NormalWeb"/>
        <w:numPr>
          <w:ilvl w:val="1"/>
          <w:numId w:val="32"/>
        </w:numPr>
      </w:pPr>
      <w:r>
        <w:t xml:space="preserve">The “state” is essentially the </w:t>
      </w:r>
      <w:r>
        <w:rPr>
          <w:rStyle w:val="Strong"/>
        </w:rPr>
        <w:t>current snapshot of your inventory</w:t>
      </w:r>
      <w:r>
        <w:t>.</w:t>
      </w:r>
    </w:p>
    <w:p w14:paraId="51E33B4D" w14:textId="77777777" w:rsidR="0042665B" w:rsidRDefault="0042665B" w:rsidP="0042665B">
      <w:pPr>
        <w:pStyle w:val="NormalWeb"/>
        <w:numPr>
          <w:ilvl w:val="1"/>
          <w:numId w:val="32"/>
        </w:numPr>
      </w:pPr>
      <w:r>
        <w:t>Example: The list of products, their quantities, prices, and categories.</w:t>
      </w:r>
    </w:p>
    <w:p w14:paraId="1566D609" w14:textId="77777777" w:rsidR="0042665B" w:rsidRDefault="0042665B" w:rsidP="0042665B">
      <w:pPr>
        <w:pStyle w:val="NormalWeb"/>
        <w:numPr>
          <w:ilvl w:val="0"/>
          <w:numId w:val="32"/>
        </w:numPr>
      </w:pPr>
      <w:r>
        <w:rPr>
          <w:rStyle w:val="Strong"/>
        </w:rPr>
        <w:t>Updating State</w:t>
      </w:r>
    </w:p>
    <w:p w14:paraId="252DE1AD" w14:textId="77777777" w:rsidR="0042665B" w:rsidRDefault="0042665B" w:rsidP="0042665B">
      <w:pPr>
        <w:pStyle w:val="NormalWeb"/>
        <w:numPr>
          <w:ilvl w:val="1"/>
          <w:numId w:val="32"/>
        </w:numPr>
      </w:pPr>
      <w:r>
        <w:t>When you add a new product, update quantity, or delete an item, the state changes.</w:t>
      </w:r>
    </w:p>
    <w:p w14:paraId="6C376B7C" w14:textId="77777777" w:rsidR="0042665B" w:rsidRDefault="0042665B" w:rsidP="0042665B">
      <w:pPr>
        <w:pStyle w:val="NormalWeb"/>
        <w:numPr>
          <w:ilvl w:val="1"/>
          <w:numId w:val="32"/>
        </w:numPr>
      </w:pPr>
      <w:r>
        <w:t>The interface (like tables or lists) automatically reflects these changes if state is managed properly.</w:t>
      </w:r>
    </w:p>
    <w:p w14:paraId="25235262" w14:textId="77777777" w:rsidR="0042665B" w:rsidRDefault="0042665B" w:rsidP="0042665B">
      <w:pPr>
        <w:pStyle w:val="NormalWeb"/>
        <w:numPr>
          <w:ilvl w:val="0"/>
          <w:numId w:val="32"/>
        </w:numPr>
      </w:pPr>
      <w:r>
        <w:rPr>
          <w:rStyle w:val="Strong"/>
        </w:rPr>
        <w:t>Synchronizing State</w:t>
      </w:r>
    </w:p>
    <w:p w14:paraId="571C4773" w14:textId="77777777" w:rsidR="0042665B" w:rsidRDefault="0042665B" w:rsidP="0042665B">
      <w:pPr>
        <w:pStyle w:val="NormalWeb"/>
        <w:numPr>
          <w:ilvl w:val="1"/>
          <w:numId w:val="32"/>
        </w:numPr>
      </w:pPr>
      <w:r>
        <w:t>Changes in one part of the app (e.g., search results, stock update) should automatically appear in other parts.</w:t>
      </w:r>
    </w:p>
    <w:p w14:paraId="72EDFC69" w14:textId="77777777" w:rsidR="0042665B" w:rsidRDefault="0042665B" w:rsidP="0042665B">
      <w:pPr>
        <w:pStyle w:val="NormalWeb"/>
        <w:numPr>
          <w:ilvl w:val="1"/>
          <w:numId w:val="32"/>
        </w:numPr>
      </w:pPr>
      <w:r>
        <w:t>Prevents inconsistencies such as showing old data after an update.</w:t>
      </w:r>
    </w:p>
    <w:p w14:paraId="2EF94F17" w14:textId="77777777" w:rsidR="0042665B" w:rsidRDefault="0042665B" w:rsidP="0042665B">
      <w:pPr>
        <w:pStyle w:val="NormalWeb"/>
        <w:numPr>
          <w:ilvl w:val="0"/>
          <w:numId w:val="32"/>
        </w:numPr>
      </w:pPr>
      <w:r>
        <w:rPr>
          <w:rStyle w:val="Strong"/>
        </w:rPr>
        <w:t>Local vs Global State</w:t>
      </w:r>
    </w:p>
    <w:p w14:paraId="2D5C0471" w14:textId="77777777" w:rsidR="0042665B" w:rsidRDefault="0042665B" w:rsidP="0042665B">
      <w:pPr>
        <w:pStyle w:val="NormalWeb"/>
        <w:numPr>
          <w:ilvl w:val="1"/>
          <w:numId w:val="32"/>
        </w:numPr>
      </w:pPr>
      <w:r>
        <w:rPr>
          <w:rStyle w:val="Strong"/>
        </w:rPr>
        <w:t>Local state</w:t>
      </w:r>
      <w:r>
        <w:t>: Data relevant to one component, e.g., the search bar filtering only the current view.</w:t>
      </w:r>
    </w:p>
    <w:p w14:paraId="3E2329C9" w14:textId="77777777" w:rsidR="0042665B" w:rsidRDefault="0042665B" w:rsidP="0042665B">
      <w:pPr>
        <w:pStyle w:val="NormalWeb"/>
        <w:numPr>
          <w:ilvl w:val="1"/>
          <w:numId w:val="32"/>
        </w:numPr>
      </w:pPr>
      <w:r>
        <w:rPr>
          <w:rStyle w:val="Strong"/>
        </w:rPr>
        <w:t>Global state</w:t>
      </w:r>
      <w:r>
        <w:t>: Data shared across the app, e.g., the full inventory list used for multiple pages or features.</w:t>
      </w:r>
    </w:p>
    <w:p w14:paraId="6606C97A" w14:textId="77777777" w:rsidR="0042665B" w:rsidRDefault="0042665B" w:rsidP="0042665B">
      <w:pPr>
        <w:pStyle w:val="NormalWeb"/>
        <w:numPr>
          <w:ilvl w:val="0"/>
          <w:numId w:val="32"/>
        </w:numPr>
      </w:pPr>
      <w:r>
        <w:rPr>
          <w:rStyle w:val="Strong"/>
        </w:rPr>
        <w:t>Benefits</w:t>
      </w:r>
    </w:p>
    <w:p w14:paraId="2D6C35C6" w14:textId="77777777" w:rsidR="0042665B" w:rsidRDefault="0042665B" w:rsidP="0042665B">
      <w:pPr>
        <w:pStyle w:val="NormalWeb"/>
        <w:numPr>
          <w:ilvl w:val="1"/>
          <w:numId w:val="32"/>
        </w:numPr>
      </w:pPr>
      <w:r>
        <w:lastRenderedPageBreak/>
        <w:t>Keeps the inventory data accurate and consistent.</w:t>
      </w:r>
    </w:p>
    <w:p w14:paraId="2B57A859" w14:textId="77777777" w:rsidR="0042665B" w:rsidRDefault="0042665B" w:rsidP="0042665B">
      <w:pPr>
        <w:pStyle w:val="NormalWeb"/>
        <w:numPr>
          <w:ilvl w:val="1"/>
          <w:numId w:val="32"/>
        </w:numPr>
      </w:pPr>
      <w:r>
        <w:t>Improves user experience: no need to refresh manually.</w:t>
      </w:r>
    </w:p>
    <w:p w14:paraId="5CE239BE" w14:textId="77777777" w:rsidR="0042665B" w:rsidRDefault="0042665B" w:rsidP="0042665B">
      <w:pPr>
        <w:pStyle w:val="NormalWeb"/>
        <w:numPr>
          <w:ilvl w:val="1"/>
          <w:numId w:val="32"/>
        </w:numPr>
      </w:pPr>
      <w:r>
        <w:t>Makes complex operations, like filtering and updating, easier to manage</w:t>
      </w:r>
    </w:p>
    <w:p w14:paraId="78C6B851" w14:textId="0FAE8CBA" w:rsidR="00000655" w:rsidRDefault="00E71D30">
      <w:pPr>
        <w:pStyle w:val="FirstParagraph"/>
      </w:pPr>
      <w:r>
        <w:rPr>
          <w:rFonts w:ascii="Arial" w:hAnsi="Arial"/>
        </w:rPr>
        <w:t>.</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C558BA1" w14:textId="77777777" w:rsidR="0042665B" w:rsidRDefault="0042665B" w:rsidP="0042665B">
      <w:pPr>
        <w:pStyle w:val="NormalWeb"/>
      </w:pPr>
      <w:r>
        <w:rPr>
          <w:rStyle w:val="Strong"/>
        </w:rPr>
        <w:t>Routing</w:t>
      </w:r>
      <w:r>
        <w:t xml:space="preserve"> refers to how users move between different </w:t>
      </w:r>
      <w:r>
        <w:rPr>
          <w:rStyle w:val="Strong"/>
        </w:rPr>
        <w:t>pages or sections</w:t>
      </w:r>
      <w:r>
        <w:t xml:space="preserve"> of your application, while </w:t>
      </w:r>
      <w:r>
        <w:rPr>
          <w:rStyle w:val="Strong"/>
        </w:rPr>
        <w:t>navigation</w:t>
      </w:r>
      <w:r>
        <w:t xml:space="preserve"> is the interface that allows them to do it easily. Proper routing ensures a smooth, intuitive user experience.</w:t>
      </w:r>
    </w:p>
    <w:p w14:paraId="48DA5DC1" w14:textId="77777777" w:rsidR="0042665B" w:rsidRDefault="0042665B" w:rsidP="0042665B">
      <w:pPr>
        <w:pStyle w:val="Heading4"/>
      </w:pPr>
      <w:r>
        <w:rPr>
          <w:rStyle w:val="Strong"/>
          <w:b w:val="0"/>
          <w:bCs/>
        </w:rPr>
        <w:t>Key Features</w:t>
      </w:r>
    </w:p>
    <w:p w14:paraId="7C4B8CC7" w14:textId="77777777" w:rsidR="0042665B" w:rsidRDefault="0042665B" w:rsidP="0042665B">
      <w:pPr>
        <w:pStyle w:val="NormalWeb"/>
        <w:numPr>
          <w:ilvl w:val="0"/>
          <w:numId w:val="34"/>
        </w:numPr>
      </w:pPr>
      <w:r>
        <w:rPr>
          <w:rStyle w:val="Strong"/>
        </w:rPr>
        <w:t>Multiple Sections / Pages</w:t>
      </w:r>
    </w:p>
    <w:p w14:paraId="79649C0F" w14:textId="77777777" w:rsidR="0042665B" w:rsidRDefault="0042665B" w:rsidP="0042665B">
      <w:pPr>
        <w:pStyle w:val="NormalWeb"/>
        <w:numPr>
          <w:ilvl w:val="1"/>
          <w:numId w:val="34"/>
        </w:numPr>
      </w:pPr>
      <w:r>
        <w:t>Typical sections in your Store Manager might include:</w:t>
      </w:r>
    </w:p>
    <w:p w14:paraId="23C3EFB3" w14:textId="77777777" w:rsidR="0042665B" w:rsidRDefault="0042665B" w:rsidP="0042665B">
      <w:pPr>
        <w:pStyle w:val="NormalWeb"/>
        <w:numPr>
          <w:ilvl w:val="2"/>
          <w:numId w:val="34"/>
        </w:numPr>
      </w:pPr>
      <w:r>
        <w:rPr>
          <w:rStyle w:val="Strong"/>
        </w:rPr>
        <w:t>Dashboard</w:t>
      </w:r>
      <w:r>
        <w:t xml:space="preserve"> – Overview of inventory and stock levels.</w:t>
      </w:r>
    </w:p>
    <w:p w14:paraId="2ECF706F" w14:textId="77777777" w:rsidR="0042665B" w:rsidRDefault="0042665B" w:rsidP="0042665B">
      <w:pPr>
        <w:pStyle w:val="NormalWeb"/>
        <w:numPr>
          <w:ilvl w:val="2"/>
          <w:numId w:val="34"/>
        </w:numPr>
      </w:pPr>
      <w:r>
        <w:rPr>
          <w:rStyle w:val="Strong"/>
        </w:rPr>
        <w:t>Inventory List</w:t>
      </w:r>
      <w:r>
        <w:t xml:space="preserve"> – Browse and manage products.</w:t>
      </w:r>
    </w:p>
    <w:p w14:paraId="671913F6" w14:textId="77777777" w:rsidR="0042665B" w:rsidRDefault="0042665B" w:rsidP="0042665B">
      <w:pPr>
        <w:pStyle w:val="NormalWeb"/>
        <w:numPr>
          <w:ilvl w:val="2"/>
          <w:numId w:val="34"/>
        </w:numPr>
      </w:pPr>
      <w:r>
        <w:rPr>
          <w:rStyle w:val="Strong"/>
        </w:rPr>
        <w:t>Add Product</w:t>
      </w:r>
      <w:r>
        <w:t xml:space="preserve"> – Form to add new items.</w:t>
      </w:r>
    </w:p>
    <w:p w14:paraId="481FA2B4" w14:textId="77777777" w:rsidR="0042665B" w:rsidRDefault="0042665B" w:rsidP="0042665B">
      <w:pPr>
        <w:pStyle w:val="NormalWeb"/>
        <w:numPr>
          <w:ilvl w:val="2"/>
          <w:numId w:val="34"/>
        </w:numPr>
      </w:pPr>
      <w:r>
        <w:rPr>
          <w:rStyle w:val="Strong"/>
        </w:rPr>
        <w:t>Reports / Analytics</w:t>
      </w:r>
      <w:r>
        <w:t xml:space="preserve"> – View sales, stock trends, and alerts.</w:t>
      </w:r>
    </w:p>
    <w:p w14:paraId="0E09797C" w14:textId="5928C68A" w:rsidR="00000655" w:rsidRDefault="00E71D30">
      <w:pPr>
        <w:pStyle w:val="BodyText"/>
      </w:pPr>
      <w:bookmarkStart w:id="13" w:name="_GoBack"/>
      <w:bookmarkEnd w:id="13"/>
      <w:r>
        <w:rPr>
          <w:rFonts w:ascii="Arial" w:hAnsi="Arial"/>
        </w:rPr>
        <w:t>.</w:t>
      </w:r>
    </w:p>
    <w:p w14:paraId="1C863AC1" w14:textId="77777777" w:rsidR="00000655" w:rsidRPr="0064074C" w:rsidRDefault="00E71D30">
      <w:pPr>
        <w:pStyle w:val="Heading2"/>
        <w:rPr>
          <w:u w:val="single"/>
        </w:rPr>
      </w:pPr>
      <w:bookmarkStart w:id="14" w:name="setup-instructions"/>
      <w:bookmarkEnd w:id="9"/>
      <w:bookmarkEnd w:id="12"/>
      <w:r w:rsidRPr="0064074C">
        <w:rPr>
          <w:rFonts w:ascii="Arial" w:hAnsi="Arial"/>
          <w:sz w:val="40"/>
          <w:u w:val="single"/>
        </w:rPr>
        <w:t>Setup Instructions</w:t>
      </w:r>
    </w:p>
    <w:p w14:paraId="6488BFA3" w14:textId="3765A3B9" w:rsidR="00000655" w:rsidRDefault="00E71D30">
      <w:pPr>
        <w:pStyle w:val="FirstParagraph"/>
      </w:pPr>
      <w:r>
        <w:rPr>
          <w:rFonts w:ascii="Arial" w:hAnsi="Arial"/>
        </w:rPr>
        <w:t xml:space="preserve">To set up the </w:t>
      </w:r>
      <w:r w:rsidR="004F2667">
        <w:rPr>
          <w:rFonts w:ascii="Arial" w:hAnsi="Arial"/>
          <w:b/>
          <w:bCs/>
          <w:lang w:val="en-IO"/>
        </w:rPr>
        <w:t>Store Manager</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lastRenderedPageBreak/>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AA034BF"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4F2667">
        <w:rPr>
          <w:rFonts w:ascii="Arial" w:hAnsi="Arial"/>
          <w:b/>
          <w:bCs/>
          <w:lang w:val="en-IO"/>
        </w:rPr>
        <w:t>Store Manager</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A877789" w:rsidR="00000655" w:rsidRDefault="00E71D30">
      <w:pPr>
        <w:pStyle w:val="FirstParagraph"/>
      </w:pPr>
      <w:r>
        <w:rPr>
          <w:rFonts w:ascii="Arial" w:hAnsi="Arial"/>
        </w:rPr>
        <w:t xml:space="preserve">To launch the </w:t>
      </w:r>
      <w:r w:rsidR="004F2667">
        <w:rPr>
          <w:rFonts w:ascii="Arial" w:hAnsi="Arial"/>
          <w:b/>
          <w:bCs/>
          <w:lang w:val="en-IO"/>
        </w:rPr>
        <w:t>Store Manager</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lastRenderedPageBreak/>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3B48E5FB" w:rsidR="00000655" w:rsidRDefault="00E71D30">
      <w:pPr>
        <w:pStyle w:val="FirstParagraph"/>
      </w:pPr>
      <w:r>
        <w:rPr>
          <w:rFonts w:ascii="Arial" w:hAnsi="Arial"/>
        </w:rPr>
        <w:t xml:space="preserve">To ensure the reliability and maintainability of the </w:t>
      </w:r>
      <w:r w:rsidR="004F2667">
        <w:rPr>
          <w:rFonts w:ascii="Arial" w:hAnsi="Arial"/>
          <w:b/>
          <w:bCs/>
          <w:lang w:val="en-IO"/>
        </w:rPr>
        <w:t>Store Manager</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lastRenderedPageBreak/>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C111D7"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CE3D63"/>
    <w:multiLevelType w:val="multilevel"/>
    <w:tmpl w:val="7F3E10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D61970"/>
    <w:multiLevelType w:val="multilevel"/>
    <w:tmpl w:val="477A73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26A"/>
    <w:multiLevelType w:val="multilevel"/>
    <w:tmpl w:val="971E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735A3"/>
    <w:multiLevelType w:val="multilevel"/>
    <w:tmpl w:val="DE90D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738EA"/>
    <w:multiLevelType w:val="multilevel"/>
    <w:tmpl w:val="599A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5422E2"/>
    <w:multiLevelType w:val="multilevel"/>
    <w:tmpl w:val="D36A3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117802"/>
    <w:multiLevelType w:val="multilevel"/>
    <w:tmpl w:val="8332A2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313879"/>
    <w:multiLevelType w:val="multilevel"/>
    <w:tmpl w:val="633C7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C1D70"/>
    <w:multiLevelType w:val="multilevel"/>
    <w:tmpl w:val="332C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5E20F6"/>
    <w:multiLevelType w:val="multilevel"/>
    <w:tmpl w:val="8C84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16AD"/>
    <w:multiLevelType w:val="multilevel"/>
    <w:tmpl w:val="51B8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6D1504"/>
    <w:multiLevelType w:val="multilevel"/>
    <w:tmpl w:val="BB30C2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2A178F"/>
    <w:multiLevelType w:val="multilevel"/>
    <w:tmpl w:val="DAEC0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AB1B43"/>
    <w:multiLevelType w:val="multilevel"/>
    <w:tmpl w:val="05BA0D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5"/>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12"/>
  </w:num>
  <w:num w:numId="22">
    <w:abstractNumId w:val="7"/>
  </w:num>
  <w:num w:numId="23">
    <w:abstractNumId w:val="10"/>
  </w:num>
  <w:num w:numId="24">
    <w:abstractNumId w:val="17"/>
  </w:num>
  <w:num w:numId="25">
    <w:abstractNumId w:val="13"/>
  </w:num>
  <w:num w:numId="26">
    <w:abstractNumId w:val="5"/>
  </w:num>
  <w:num w:numId="27">
    <w:abstractNumId w:val="11"/>
  </w:num>
  <w:num w:numId="28">
    <w:abstractNumId w:val="6"/>
  </w:num>
  <w:num w:numId="29">
    <w:abstractNumId w:val="14"/>
  </w:num>
  <w:num w:numId="30">
    <w:abstractNumId w:val="3"/>
  </w:num>
  <w:num w:numId="31">
    <w:abstractNumId w:val="4"/>
  </w:num>
  <w:num w:numId="32">
    <w:abstractNumId w:val="18"/>
  </w:num>
  <w:num w:numId="33">
    <w:abstractNumId w:val="8"/>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01447"/>
    <w:rsid w:val="000258F3"/>
    <w:rsid w:val="00210A1B"/>
    <w:rsid w:val="002535B2"/>
    <w:rsid w:val="002606AF"/>
    <w:rsid w:val="002A49ED"/>
    <w:rsid w:val="00354676"/>
    <w:rsid w:val="003E5756"/>
    <w:rsid w:val="0042665B"/>
    <w:rsid w:val="0043303D"/>
    <w:rsid w:val="004D0CB0"/>
    <w:rsid w:val="004F2667"/>
    <w:rsid w:val="00510364"/>
    <w:rsid w:val="0053779D"/>
    <w:rsid w:val="0054791A"/>
    <w:rsid w:val="005566EE"/>
    <w:rsid w:val="0057761A"/>
    <w:rsid w:val="00586C73"/>
    <w:rsid w:val="005D74CE"/>
    <w:rsid w:val="0064074C"/>
    <w:rsid w:val="00725BDB"/>
    <w:rsid w:val="00730866"/>
    <w:rsid w:val="007D4D03"/>
    <w:rsid w:val="008515EF"/>
    <w:rsid w:val="00875F4F"/>
    <w:rsid w:val="008B08CE"/>
    <w:rsid w:val="008D70E9"/>
    <w:rsid w:val="00946409"/>
    <w:rsid w:val="009E06FE"/>
    <w:rsid w:val="009F1A41"/>
    <w:rsid w:val="009F30B8"/>
    <w:rsid w:val="00A061D3"/>
    <w:rsid w:val="00AB34C8"/>
    <w:rsid w:val="00B859A7"/>
    <w:rsid w:val="00BB0EAA"/>
    <w:rsid w:val="00BB7BE0"/>
    <w:rsid w:val="00BC3BDE"/>
    <w:rsid w:val="00C85169"/>
    <w:rsid w:val="00CC3C3E"/>
    <w:rsid w:val="00D02B4F"/>
    <w:rsid w:val="00D408AA"/>
    <w:rsid w:val="00DB516F"/>
    <w:rsid w:val="00DB7AD1"/>
    <w:rsid w:val="00E50672"/>
    <w:rsid w:val="00E71D30"/>
    <w:rsid w:val="00E90A02"/>
    <w:rsid w:val="00EB28B8"/>
    <w:rsid w:val="00EE39D3"/>
    <w:rsid w:val="00EF5735"/>
    <w:rsid w:val="00F96FF3"/>
    <w:rsid w:val="00FB3A45"/>
    <w:rsid w:val="00FD213E"/>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43303D"/>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43303D"/>
    <w:rPr>
      <w:b/>
      <w:bCs/>
    </w:rPr>
  </w:style>
  <w:style w:type="character" w:styleId="HTMLCode">
    <w:name w:val="HTML Code"/>
    <w:basedOn w:val="DefaultParagraphFont"/>
    <w:uiPriority w:val="99"/>
    <w:unhideWhenUsed/>
    <w:rsid w:val="0042665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43441">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594286595">
      <w:bodyDiv w:val="1"/>
      <w:marLeft w:val="0"/>
      <w:marRight w:val="0"/>
      <w:marTop w:val="0"/>
      <w:marBottom w:val="0"/>
      <w:divBdr>
        <w:top w:val="none" w:sz="0" w:space="0" w:color="auto"/>
        <w:left w:val="none" w:sz="0" w:space="0" w:color="auto"/>
        <w:bottom w:val="none" w:sz="0" w:space="0" w:color="auto"/>
        <w:right w:val="none" w:sz="0" w:space="0" w:color="auto"/>
      </w:divBdr>
    </w:div>
    <w:div w:id="620571708">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859243698">
      <w:bodyDiv w:val="1"/>
      <w:marLeft w:val="0"/>
      <w:marRight w:val="0"/>
      <w:marTop w:val="0"/>
      <w:marBottom w:val="0"/>
      <w:divBdr>
        <w:top w:val="none" w:sz="0" w:space="0" w:color="auto"/>
        <w:left w:val="none" w:sz="0" w:space="0" w:color="auto"/>
        <w:bottom w:val="none" w:sz="0" w:space="0" w:color="auto"/>
        <w:right w:val="none" w:sz="0" w:space="0" w:color="auto"/>
      </w:divBdr>
    </w:div>
    <w:div w:id="927925897">
      <w:bodyDiv w:val="1"/>
      <w:marLeft w:val="0"/>
      <w:marRight w:val="0"/>
      <w:marTop w:val="0"/>
      <w:marBottom w:val="0"/>
      <w:divBdr>
        <w:top w:val="none" w:sz="0" w:space="0" w:color="auto"/>
        <w:left w:val="none" w:sz="0" w:space="0" w:color="auto"/>
        <w:bottom w:val="none" w:sz="0" w:space="0" w:color="auto"/>
        <w:right w:val="none" w:sz="0" w:space="0" w:color="auto"/>
      </w:divBdr>
    </w:div>
    <w:div w:id="967474873">
      <w:bodyDiv w:val="1"/>
      <w:marLeft w:val="0"/>
      <w:marRight w:val="0"/>
      <w:marTop w:val="0"/>
      <w:marBottom w:val="0"/>
      <w:divBdr>
        <w:top w:val="none" w:sz="0" w:space="0" w:color="auto"/>
        <w:left w:val="none" w:sz="0" w:space="0" w:color="auto"/>
        <w:bottom w:val="none" w:sz="0" w:space="0" w:color="auto"/>
        <w:right w:val="none" w:sz="0" w:space="0" w:color="auto"/>
      </w:divBdr>
    </w:div>
    <w:div w:id="970749250">
      <w:bodyDiv w:val="1"/>
      <w:marLeft w:val="0"/>
      <w:marRight w:val="0"/>
      <w:marTop w:val="0"/>
      <w:marBottom w:val="0"/>
      <w:divBdr>
        <w:top w:val="none" w:sz="0" w:space="0" w:color="auto"/>
        <w:left w:val="none" w:sz="0" w:space="0" w:color="auto"/>
        <w:bottom w:val="none" w:sz="0" w:space="0" w:color="auto"/>
        <w:right w:val="none" w:sz="0" w:space="0" w:color="auto"/>
      </w:divBdr>
    </w:div>
    <w:div w:id="158611420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9750901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9</Pages>
  <Words>2129</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57</cp:revision>
  <dcterms:created xsi:type="dcterms:W3CDTF">2025-09-02T00:44:00Z</dcterms:created>
  <dcterms:modified xsi:type="dcterms:W3CDTF">2025-09-19T10:11:00Z</dcterms:modified>
</cp:coreProperties>
</file>